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A96D9" w14:textId="77777777" w:rsidR="006939CB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92A2B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  <w:r w:rsidR="006939CB">
        <w:rPr>
          <w:rFonts w:ascii="Times New Roman" w:hAnsi="Times New Roman" w:cs="Times New Roman"/>
          <w:b/>
          <w:sz w:val="22"/>
          <w:szCs w:val="22"/>
        </w:rPr>
        <w:t xml:space="preserve"> </w:t>
      </w:r>
    </w:p>
    <w:p w14:paraId="76AF1BA6" w14:textId="5C62C155" w:rsidR="0045441F" w:rsidRDefault="006939CB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539FBAAF" w14:textId="73F75C33" w:rsidR="00A806BD" w:rsidRDefault="00A806BD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Výzva č. </w:t>
      </w:r>
      <w:r w:rsidR="00966BE0">
        <w:rPr>
          <w:rFonts w:ascii="Times New Roman" w:hAnsi="Times New Roman" w:cs="Times New Roman"/>
          <w:b/>
          <w:sz w:val="22"/>
          <w:szCs w:val="22"/>
        </w:rPr>
        <w:t>2</w:t>
      </w:r>
      <w:r>
        <w:rPr>
          <w:rFonts w:ascii="Times New Roman" w:hAnsi="Times New Roman" w:cs="Times New Roman"/>
          <w:b/>
          <w:sz w:val="22"/>
          <w:szCs w:val="22"/>
        </w:rPr>
        <w:t>/2024</w:t>
      </w:r>
    </w:p>
    <w:p w14:paraId="739903EA" w14:textId="1927BC55" w:rsidR="000517BC" w:rsidRPr="00192A2B" w:rsidRDefault="000517B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od 1.3.2024 do 31.12.2024</w:t>
      </w:r>
    </w:p>
    <w:p w14:paraId="36C4B654" w14:textId="77777777" w:rsidR="003620FC" w:rsidRPr="00192A2B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D91E7DC" w14:textId="77777777" w:rsidR="003468C6" w:rsidRPr="00192A2B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192A2B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43877D8" w14:textId="77777777" w:rsidR="00A806BD" w:rsidRPr="00966BE0" w:rsidRDefault="00523853" w:rsidP="00A806BD">
      <w:pPr>
        <w:pStyle w:val="Zkladntext1"/>
        <w:spacing w:after="0" w:line="240" w:lineRule="auto"/>
        <w:rPr>
          <w:rFonts w:ascii="Times New Roman" w:hAnsi="Times New Roman" w:cs="Times New Roman"/>
          <w:bCs/>
          <w:sz w:val="22"/>
          <w:szCs w:val="22"/>
          <w:lang w:bidi="sk-SK"/>
        </w:rPr>
      </w:pPr>
      <w:r w:rsidRPr="00966BE0">
        <w:rPr>
          <w:rFonts w:ascii="Times New Roman" w:hAnsi="Times New Roman" w:cs="Times New Roman"/>
          <w:b/>
          <w:bCs/>
          <w:sz w:val="22"/>
          <w:szCs w:val="22"/>
          <w:lang w:bidi="sk-SK"/>
        </w:rPr>
        <w:t xml:space="preserve">Časť 1: </w:t>
      </w:r>
      <w:r w:rsidR="00A806BD" w:rsidRPr="00966BE0">
        <w:rPr>
          <w:rFonts w:ascii="Times New Roman" w:hAnsi="Times New Roman" w:cs="Times New Roman"/>
          <w:bCs/>
          <w:sz w:val="22"/>
          <w:szCs w:val="22"/>
          <w:lang w:bidi="sk-SK"/>
        </w:rPr>
        <w:t>Názov: Detská fakultná nemocnica s poliklinikou Banská Bystrica</w:t>
      </w:r>
    </w:p>
    <w:p w14:paraId="29F703CF" w14:textId="33E2AEE1" w:rsidR="00952B0D" w:rsidRPr="00966BE0" w:rsidRDefault="00A806BD" w:rsidP="00A806BD">
      <w:pPr>
        <w:pStyle w:val="Zkladntext1"/>
        <w:ind w:left="720"/>
        <w:rPr>
          <w:rFonts w:ascii="Times New Roman" w:hAnsi="Times New Roman"/>
          <w:sz w:val="22"/>
          <w:szCs w:val="22"/>
        </w:rPr>
      </w:pPr>
      <w:r w:rsidRPr="00966BE0">
        <w:rPr>
          <w:rFonts w:ascii="Times New Roman" w:hAnsi="Times New Roman" w:cs="Times New Roman"/>
          <w:bCs/>
          <w:sz w:val="22"/>
          <w:szCs w:val="22"/>
          <w:lang w:bidi="sk-SK"/>
        </w:rPr>
        <w:t xml:space="preserve"> Sídlo: Námestie L. Svobodu 4, 974 09  BANSKÁ BYSTRICA</w:t>
      </w: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66BE0" w:rsidRPr="00966BE0" w14:paraId="72FF599A" w14:textId="77777777" w:rsidTr="00966BE0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966BE0" w:rsidRDefault="00952B0D" w:rsidP="00E573CB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  <w:p w14:paraId="685BF110" w14:textId="77777777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Výška DPH</w:t>
            </w:r>
          </w:p>
          <w:p w14:paraId="2A3BCEFA" w14:textId="77777777" w:rsidR="00952B0D" w:rsidRPr="00966BE0" w:rsidRDefault="00952B0D" w:rsidP="00E573CB">
            <w:pPr>
              <w:rPr>
                <w:rFonts w:ascii="Times New Roman" w:hAnsi="Times New Roman"/>
                <w:b/>
                <w:bCs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966BE0" w:rsidRDefault="00952B0D" w:rsidP="00E573CB">
            <w:pPr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bCs/>
                <w:sz w:val="22"/>
                <w:szCs w:val="22"/>
              </w:rPr>
              <w:t>Jednotková cena v EUR s DPH</w:t>
            </w:r>
          </w:p>
        </w:tc>
      </w:tr>
      <w:tr w:rsidR="00966BE0" w:rsidRPr="00966BE0" w14:paraId="4B430C8E" w14:textId="77777777" w:rsidTr="00966BE0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3C0FE4D6" w:rsidR="00952B0D" w:rsidRPr="00966BE0" w:rsidRDefault="00192A2B" w:rsidP="00E573C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966BE0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966BE0" w:rsidRDefault="00952B0D" w:rsidP="00E573CB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966BE0" w:rsidRDefault="00952B0D" w:rsidP="00E573C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966BE0" w:rsidRDefault="00952B0D" w:rsidP="00E573C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966BE0" w:rsidRDefault="00952B0D" w:rsidP="00E573CB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DDC5D2D" w14:textId="2193298F" w:rsidR="009A74B4" w:rsidRPr="00192A2B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25AE2453" w14:textId="5FAD895C" w:rsidR="00952B0D" w:rsidRDefault="00952B0D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B9682BC" w14:textId="77777777" w:rsidR="00305E84" w:rsidRDefault="00952B0D" w:rsidP="00305E84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2: </w:t>
      </w:r>
      <w:r w:rsidR="00305E84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Národný ústav detských chorôb </w:t>
      </w:r>
    </w:p>
    <w:p w14:paraId="38224D79" w14:textId="77777777" w:rsidR="00305E84" w:rsidRPr="00C72F56" w:rsidRDefault="00305E84" w:rsidP="00305E84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imbová 1, 833 40 Bratislava</w:t>
      </w:r>
    </w:p>
    <w:p w14:paraId="5C955F85" w14:textId="36D67014" w:rsidR="00952B0D" w:rsidRDefault="00952B0D" w:rsidP="00305E84">
      <w:pPr>
        <w:pStyle w:val="Zkladntext1"/>
        <w:spacing w:after="0" w:line="240" w:lineRule="auto"/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p w14:paraId="41AB69E0" w14:textId="77777777" w:rsidR="00A806BD" w:rsidRPr="00192A2B" w:rsidRDefault="00A806BD" w:rsidP="00A806BD">
      <w:pPr>
        <w:pStyle w:val="Zkladntext1"/>
        <w:spacing w:after="0" w:line="240" w:lineRule="auto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01039722" w14:textId="77777777" w:rsidTr="00966BE0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444C4C6" w14:textId="77777777" w:rsidTr="00966BE0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244A12A2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1A7D9BAF" w:rsidR="00F24EA0" w:rsidRPr="00192A2B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CA4590" w14:textId="5D9AC40B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55FB184" w14:textId="77777777" w:rsidR="008A1BB9" w:rsidRPr="00192A2B" w:rsidRDefault="008A1BB9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5E73707" w14:textId="115D56E4" w:rsidR="00305E84" w:rsidRPr="008F2494" w:rsidRDefault="008A1BB9" w:rsidP="00305E84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3: </w:t>
      </w:r>
      <w:r w:rsidR="00305E84"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</w:t>
      </w:r>
      <w:r w:rsidR="009C561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: </w:t>
      </w:r>
      <w:r w:rsidR="00305E84" w:rsidRPr="00C72F56">
        <w:t xml:space="preserve"> </w:t>
      </w:r>
      <w:r w:rsidR="00305E84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Fakultná nemocnica s poliklinikou F. D. Roosevelta Banská Bystrica</w:t>
      </w:r>
    </w:p>
    <w:p w14:paraId="5236E37B" w14:textId="77777777" w:rsidR="00305E84" w:rsidRPr="008F2494" w:rsidRDefault="00305E84" w:rsidP="00305E84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mestie </w:t>
      </w:r>
      <w:proofErr w:type="spellStart"/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udvíka</w:t>
      </w:r>
      <w:proofErr w:type="spellEnd"/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Svobodu 1, 975 17 Banská Bystrica</w:t>
      </w:r>
    </w:p>
    <w:p w14:paraId="5ECAA7B0" w14:textId="4E0F8ED4" w:rsidR="00952B0D" w:rsidRPr="00192A2B" w:rsidRDefault="00952B0D" w:rsidP="00305E84">
      <w:pPr>
        <w:pStyle w:val="Zkladntext1"/>
        <w:spacing w:after="0" w:line="240" w:lineRule="auto"/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7F20D3A7" w14:textId="77777777" w:rsidTr="00966BE0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FEDB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E8893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A511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36739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2FE4314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F5FFF1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CA621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05689BF1" w14:textId="77777777" w:rsidTr="00966BE0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4B7B0" w14:textId="10F6921A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E7A4E5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DA362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61B74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C1D07F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2235E02" w14:textId="77777777" w:rsidR="00952B0D" w:rsidRPr="00192A2B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2D3341E3" w14:textId="1329CE6D" w:rsidR="00952B0D" w:rsidRDefault="00952B0D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45E0EB49" w14:textId="77777777" w:rsidR="008A1BB9" w:rsidRPr="00192A2B" w:rsidRDefault="008A1BB9" w:rsidP="00952B0D">
      <w:pPr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328846A1" w14:textId="77777777" w:rsidR="00D23419" w:rsidRPr="00434CC2" w:rsidRDefault="00952B0D" w:rsidP="00D2341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4: </w:t>
      </w:r>
      <w:r w:rsidR="00D23419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D23419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rodný onkologický ústav</w:t>
      </w:r>
    </w:p>
    <w:p w14:paraId="310A5CF0" w14:textId="77777777" w:rsidR="00D23419" w:rsidRDefault="00D23419" w:rsidP="00D23419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lenová 1, 833 10 Bratislava</w:t>
      </w:r>
    </w:p>
    <w:p w14:paraId="52C1CA08" w14:textId="3988072E" w:rsidR="00A806BD" w:rsidRDefault="00A806BD" w:rsidP="00D23419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711B7E19" w14:textId="1D2E51C6" w:rsidR="00952B0D" w:rsidRPr="00192A2B" w:rsidRDefault="00952B0D" w:rsidP="00A806BD">
      <w:pPr>
        <w:pStyle w:val="Zkladntext1"/>
        <w:spacing w:after="0" w:line="240" w:lineRule="auto"/>
        <w:rPr>
          <w:rFonts w:ascii="Times New Roman" w:hAnsi="Times New Roman"/>
          <w:sz w:val="22"/>
          <w:szCs w:val="22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28C47FDA" w14:textId="77777777" w:rsidTr="00966BE0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16F8E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E178C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303C5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146D1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7AAD57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FCD0217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5F27E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34D76BB" w14:textId="77777777" w:rsidTr="00966BE0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98AE4" w14:textId="33AAE10F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020541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90397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F9ACE7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ADA8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FD860A4" w14:textId="1208242F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D60EB6D" w14:textId="0AD1A366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77645BD" w14:textId="7F5E3AA6" w:rsidR="00E070D2" w:rsidRDefault="00E070D2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CFCEE16" w14:textId="6E469E87" w:rsidR="00E070D2" w:rsidRDefault="00E070D2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63C8766" w14:textId="77777777" w:rsidR="00E070D2" w:rsidRDefault="00E070D2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D1725F8" w14:textId="77777777" w:rsidR="008A1BB9" w:rsidRPr="00192A2B" w:rsidRDefault="008A1BB9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FD848BA" w14:textId="77777777" w:rsidR="006211F7" w:rsidRPr="00434CC2" w:rsidRDefault="00952B0D" w:rsidP="006211F7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5: </w:t>
      </w:r>
      <w:r w:rsidR="006211F7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6211F7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Psychiatrická liečebňa Samuela </w:t>
      </w:r>
      <w:proofErr w:type="spellStart"/>
      <w:r w:rsidR="006211F7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luma</w:t>
      </w:r>
      <w:proofErr w:type="spellEnd"/>
      <w:r w:rsidR="006211F7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v Plešivc</w:t>
      </w:r>
      <w:r w:rsidR="006211F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i</w:t>
      </w:r>
    </w:p>
    <w:p w14:paraId="076AE708" w14:textId="77777777" w:rsidR="006211F7" w:rsidRDefault="006211F7" w:rsidP="006211F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Gemerská 233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,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049 11 Plešivec</w:t>
      </w:r>
    </w:p>
    <w:p w14:paraId="12CB8224" w14:textId="4A134203" w:rsidR="00952B0D" w:rsidRPr="00192A2B" w:rsidRDefault="00952B0D" w:rsidP="006211F7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244C673C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54849035" w14:textId="77777777" w:rsidTr="00966BE0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13F9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905E30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A405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030879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D68CCB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882829C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99DB9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5A49BD37" w14:textId="77777777" w:rsidTr="00966BE0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D1E76" w14:textId="42898979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69392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827DF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9E7C1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0A5AC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D23FA0F" w14:textId="3D630758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B1D9A48" w14:textId="77777777" w:rsidR="008A1BB9" w:rsidRPr="00192A2B" w:rsidRDefault="008A1BB9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B862A6A" w14:textId="77777777" w:rsidR="006211F7" w:rsidRPr="00434CC2" w:rsidRDefault="00952B0D" w:rsidP="006211F7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6: </w:t>
      </w:r>
      <w:r w:rsidR="006211F7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6211F7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Psychiatrická liečebňa </w:t>
      </w:r>
      <w:r w:rsidR="006211F7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učany</w:t>
      </w:r>
    </w:p>
    <w:p w14:paraId="7515F67A" w14:textId="77777777" w:rsidR="006211F7" w:rsidRDefault="006211F7" w:rsidP="006211F7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Hradiská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3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,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0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38  52  Sučany</w:t>
      </w:r>
    </w:p>
    <w:p w14:paraId="6C1C0367" w14:textId="2583C76B" w:rsidR="00952B0D" w:rsidRPr="00192A2B" w:rsidRDefault="00952B0D" w:rsidP="006211F7">
      <w:pPr>
        <w:pStyle w:val="Zkladntext1"/>
        <w:spacing w:after="0" w:line="240" w:lineRule="auto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69E6FA6C" w14:textId="77777777" w:rsidTr="00966BE0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BB7012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C71A82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0E15D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E29B9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C78559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783209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4553F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4FA0A920" w14:textId="77777777" w:rsidTr="00966BE0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21E557" w14:textId="0DC4A44D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8681351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BA0D07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2901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AEDEA9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C5776D1" w14:textId="37496138" w:rsidR="00952B0D" w:rsidRDefault="00952B0D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1523775D" w14:textId="77777777" w:rsidR="008A1BB9" w:rsidRPr="00192A2B" w:rsidRDefault="008A1BB9">
      <w:pPr>
        <w:jc w:val="left"/>
        <w:rPr>
          <w:rFonts w:ascii="Times New Roman" w:hAnsi="Times New Roman"/>
          <w:sz w:val="22"/>
          <w:szCs w:val="22"/>
          <w:lang w:eastAsia="en-US"/>
        </w:rPr>
      </w:pPr>
    </w:p>
    <w:p w14:paraId="506651C7" w14:textId="77777777" w:rsidR="006211F7" w:rsidRPr="00434CC2" w:rsidRDefault="00952B0D" w:rsidP="006211F7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7: </w:t>
      </w:r>
      <w:r w:rsidR="006211F7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6211F7"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Univerzitná nemocnica Bratislava</w:t>
      </w:r>
    </w:p>
    <w:p w14:paraId="0D52A0FE" w14:textId="005C2D24" w:rsidR="00A806BD" w:rsidRDefault="006211F7" w:rsidP="006211F7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         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ažítková 4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, </w:t>
      </w:r>
      <w:r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821 01  Bratislava</w:t>
      </w:r>
    </w:p>
    <w:p w14:paraId="6CEF61D9" w14:textId="3C05F354" w:rsidR="008A1BB9" w:rsidRDefault="008A1BB9" w:rsidP="00A806BD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</w:p>
    <w:p w14:paraId="0744A129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19496F2C" w14:textId="77777777" w:rsidTr="00966BE0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749C1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5633B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C9A7C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7F6EE7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CCE3E1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314F66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FE1E1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1AFA77E4" w14:textId="77777777" w:rsidTr="00966BE0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ABD2F" w14:textId="66DA1EC5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787184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A7ACB1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98F70B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4A1453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BA56DC9" w14:textId="3729A453" w:rsidR="00952B0D" w:rsidRPr="00192A2B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391CACF" w14:textId="59C0F4D0" w:rsidR="00952B0D" w:rsidRDefault="00952B0D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23A9C84" w14:textId="06C48C5E" w:rsidR="006211F7" w:rsidRDefault="00952B0D" w:rsidP="006211F7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Časť 8:</w:t>
      </w:r>
      <w:r w:rsidR="006211F7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 </w:t>
      </w: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 </w:t>
      </w:r>
      <w:r w:rsidR="006211F7"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Univerzitná nemocnica L. </w:t>
      </w:r>
      <w:proofErr w:type="spellStart"/>
      <w:r w:rsidR="006211F7"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Pasteura</w:t>
      </w:r>
      <w:proofErr w:type="spellEnd"/>
      <w:r w:rsidR="006211F7"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Košice </w:t>
      </w:r>
    </w:p>
    <w:p w14:paraId="00167B6E" w14:textId="477FA407" w:rsidR="00952B0D" w:rsidRPr="00192A2B" w:rsidRDefault="006211F7" w:rsidP="006211F7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   </w:t>
      </w:r>
      <w:r>
        <w:rPr>
          <w:rFonts w:ascii="Times New Roman" w:hAnsi="Times New Roman"/>
          <w:bCs/>
          <w:color w:val="000000"/>
          <w:sz w:val="22"/>
          <w:szCs w:val="22"/>
          <w:lang w:bidi="sk-SK"/>
        </w:rPr>
        <w:tab/>
        <w:t xml:space="preserve">  </w:t>
      </w:r>
      <w:r w:rsidRPr="00C9774D">
        <w:rPr>
          <w:rFonts w:ascii="Times New Roman" w:hAnsi="Times New Roman"/>
          <w:bCs/>
          <w:color w:val="000000"/>
          <w:sz w:val="22"/>
          <w:szCs w:val="22"/>
          <w:lang w:bidi="sk-SK"/>
        </w:rPr>
        <w:t>Sídlo:</w:t>
      </w:r>
      <w:r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  </w:t>
      </w:r>
      <w:r w:rsidRPr="00C9774D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 </w:t>
      </w:r>
      <w:r w:rsidRPr="008F1581">
        <w:rPr>
          <w:rFonts w:ascii="Times New Roman" w:hAnsi="Times New Roman"/>
          <w:bCs/>
          <w:color w:val="000000"/>
          <w:sz w:val="22"/>
          <w:szCs w:val="22"/>
          <w:lang w:bidi="sk-SK"/>
        </w:rPr>
        <w:t>Rastislavova 43</w:t>
      </w:r>
      <w:r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, </w:t>
      </w:r>
      <w:r w:rsidRPr="008F1581">
        <w:rPr>
          <w:rFonts w:ascii="Times New Roman" w:hAnsi="Times New Roman"/>
          <w:bCs/>
          <w:color w:val="000000"/>
          <w:sz w:val="22"/>
          <w:szCs w:val="22"/>
          <w:lang w:bidi="sk-SK"/>
        </w:rPr>
        <w:t>041 90 Košice</w:t>
      </w:r>
      <w:r w:rsidRPr="00192A2B">
        <w:rPr>
          <w:rFonts w:ascii="Times New Roman" w:hAnsi="Times New Roman"/>
          <w:sz w:val="22"/>
          <w:szCs w:val="22"/>
        </w:rPr>
        <w:tab/>
      </w:r>
      <w:r w:rsidR="00952B0D" w:rsidRPr="00192A2B">
        <w:rPr>
          <w:rFonts w:ascii="Times New Roman" w:hAnsi="Times New Roman"/>
          <w:sz w:val="22"/>
          <w:szCs w:val="22"/>
        </w:rPr>
        <w:tab/>
      </w:r>
    </w:p>
    <w:p w14:paraId="7989D43E" w14:textId="77777777" w:rsidR="00952B0D" w:rsidRPr="00192A2B" w:rsidRDefault="00952B0D" w:rsidP="00952B0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92A2B" w14:paraId="1BEE30C8" w14:textId="77777777" w:rsidTr="00966BE0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051F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74AF78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C606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8BA9D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9FF3CBA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3FC97813" w14:textId="77777777" w:rsidR="00952B0D" w:rsidRPr="00192A2B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1035D6" w14:textId="77777777" w:rsidR="00952B0D" w:rsidRPr="00192A2B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92A2B" w14:paraId="3C417B72" w14:textId="77777777" w:rsidTr="00966BE0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21A90" w14:textId="74C2363C" w:rsidR="00952B0D" w:rsidRPr="00192A2B" w:rsidRDefault="00192A2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51B8BD" w14:textId="77777777" w:rsidR="00952B0D" w:rsidRPr="00192A2B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90DDD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05C402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3D49B6" w14:textId="77777777" w:rsidR="00952B0D" w:rsidRPr="00192A2B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4CE191B" w14:textId="5301724E" w:rsidR="00952B0D" w:rsidRPr="00192A2B" w:rsidRDefault="00952B0D">
      <w:pPr>
        <w:jc w:val="left"/>
        <w:rPr>
          <w:rFonts w:ascii="Times New Roman" w:hAnsi="Times New Roman"/>
          <w:sz w:val="22"/>
          <w:szCs w:val="22"/>
        </w:rPr>
      </w:pPr>
    </w:p>
    <w:p w14:paraId="40970C78" w14:textId="2470D190" w:rsidR="008A1BB9" w:rsidRDefault="008A1BB9">
      <w:pPr>
        <w:jc w:val="left"/>
        <w:rPr>
          <w:rFonts w:ascii="Times New Roman" w:hAnsi="Times New Roman"/>
          <w:sz w:val="22"/>
          <w:szCs w:val="22"/>
        </w:rPr>
      </w:pPr>
    </w:p>
    <w:p w14:paraId="17243C22" w14:textId="6423AE61" w:rsidR="000517BC" w:rsidRDefault="000517BC">
      <w:pPr>
        <w:jc w:val="left"/>
        <w:rPr>
          <w:rFonts w:ascii="Times New Roman" w:hAnsi="Times New Roman"/>
          <w:sz w:val="22"/>
          <w:szCs w:val="22"/>
        </w:rPr>
      </w:pPr>
    </w:p>
    <w:p w14:paraId="47E5AAC3" w14:textId="50D4C76A" w:rsidR="000517BC" w:rsidRDefault="000517BC">
      <w:pPr>
        <w:jc w:val="left"/>
        <w:rPr>
          <w:rFonts w:ascii="Times New Roman" w:hAnsi="Times New Roman"/>
          <w:sz w:val="22"/>
          <w:szCs w:val="22"/>
        </w:rPr>
      </w:pPr>
    </w:p>
    <w:p w14:paraId="0DF31FC7" w14:textId="4316C8D8" w:rsidR="000517BC" w:rsidRDefault="000517BC">
      <w:pPr>
        <w:jc w:val="left"/>
        <w:rPr>
          <w:rFonts w:ascii="Times New Roman" w:hAnsi="Times New Roman"/>
          <w:sz w:val="22"/>
          <w:szCs w:val="22"/>
        </w:rPr>
      </w:pPr>
    </w:p>
    <w:p w14:paraId="5C23DF1C" w14:textId="67330A70" w:rsidR="000517BC" w:rsidRDefault="000517BC">
      <w:pPr>
        <w:jc w:val="left"/>
        <w:rPr>
          <w:rFonts w:ascii="Times New Roman" w:hAnsi="Times New Roman"/>
          <w:sz w:val="22"/>
          <w:szCs w:val="22"/>
        </w:rPr>
      </w:pPr>
    </w:p>
    <w:p w14:paraId="2C245FA7" w14:textId="0A7651E7" w:rsidR="000517BC" w:rsidRDefault="000517BC">
      <w:pPr>
        <w:jc w:val="left"/>
        <w:rPr>
          <w:rFonts w:ascii="Times New Roman" w:hAnsi="Times New Roman"/>
          <w:sz w:val="22"/>
          <w:szCs w:val="22"/>
        </w:rPr>
      </w:pPr>
    </w:p>
    <w:p w14:paraId="7830C249" w14:textId="019A73A4" w:rsidR="000517BC" w:rsidRDefault="000517BC">
      <w:pPr>
        <w:jc w:val="left"/>
        <w:rPr>
          <w:rFonts w:ascii="Times New Roman" w:hAnsi="Times New Roman"/>
          <w:sz w:val="22"/>
          <w:szCs w:val="22"/>
        </w:rPr>
      </w:pPr>
    </w:p>
    <w:p w14:paraId="1D531DA4" w14:textId="18A4E5DD" w:rsidR="000517BC" w:rsidRDefault="000517BC">
      <w:pPr>
        <w:jc w:val="left"/>
        <w:rPr>
          <w:rFonts w:ascii="Times New Roman" w:hAnsi="Times New Roman"/>
          <w:sz w:val="22"/>
          <w:szCs w:val="22"/>
        </w:rPr>
      </w:pPr>
    </w:p>
    <w:p w14:paraId="091300A1" w14:textId="77777777" w:rsidR="000517BC" w:rsidRDefault="000517BC">
      <w:pPr>
        <w:jc w:val="left"/>
        <w:rPr>
          <w:rFonts w:ascii="Times New Roman" w:hAnsi="Times New Roman"/>
          <w:sz w:val="22"/>
          <w:szCs w:val="22"/>
        </w:rPr>
      </w:pPr>
    </w:p>
    <w:p w14:paraId="3BA3D7C5" w14:textId="77777777" w:rsidR="006E5C9C" w:rsidRPr="00434CC2" w:rsidRDefault="00A806BD" w:rsidP="006E5C9C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lastRenderedPageBreak/>
        <w:t xml:space="preserve">Časť </w:t>
      </w: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9</w:t>
      </w: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6E5C9C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6E5C9C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rodné centrum zdravotníckych informácií</w:t>
      </w:r>
    </w:p>
    <w:p w14:paraId="17996F05" w14:textId="77777777" w:rsidR="006E5C9C" w:rsidRPr="008F2494" w:rsidRDefault="006E5C9C" w:rsidP="006E5C9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proofErr w:type="spellStart"/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Lazaretská</w:t>
      </w:r>
      <w:proofErr w:type="spellEnd"/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6,  811 09 Bratislava</w:t>
      </w:r>
    </w:p>
    <w:p w14:paraId="6661DFD8" w14:textId="79DA02A1" w:rsidR="00A806BD" w:rsidRPr="00192A2B" w:rsidRDefault="00A806BD" w:rsidP="006E5C9C">
      <w:pPr>
        <w:pStyle w:val="Zkladntext1"/>
        <w:spacing w:after="0" w:line="240" w:lineRule="auto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p w14:paraId="53D55FF2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3860164A" w14:textId="77777777" w:rsidTr="00305E84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EB822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7AB570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F4F4B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E1E6A1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B59AE64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A840E90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F9B28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5713ED75" w14:textId="77777777" w:rsidTr="00305E84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3D6AB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8F4A65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25CA3B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CBDC1F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C8954A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79A95E5B" w14:textId="7195C8A9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1A3FE220" w14:textId="1FD29A4D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71B177B9" w14:textId="77777777" w:rsidR="006E5C9C" w:rsidRPr="00434CC2" w:rsidRDefault="00A806BD" w:rsidP="006E5C9C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10: </w:t>
      </w: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 </w:t>
      </w:r>
      <w:r w:rsidR="006E5C9C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</w:t>
      </w:r>
      <w:r w:rsidR="006E5C9C" w:rsidRPr="00434CC2">
        <w:rPr>
          <w:rFonts w:ascii="Times New Roman" w:hAnsi="Times New Roman" w:cs="Times New Roman"/>
          <w:sz w:val="22"/>
          <w:szCs w:val="22"/>
        </w:rPr>
        <w:t xml:space="preserve"> </w:t>
      </w:r>
      <w:r w:rsidR="006E5C9C" w:rsidRPr="00C9774D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lovenská zdravotnícka univerzita v Bratislave</w:t>
      </w:r>
    </w:p>
    <w:p w14:paraId="5B5BBA8E" w14:textId="496ADC29" w:rsidR="00A806BD" w:rsidRPr="00192A2B" w:rsidRDefault="006E5C9C" w:rsidP="006E5C9C">
      <w:pPr>
        <w:ind w:firstLine="708"/>
        <w:contextualSpacing/>
        <w:jc w:val="left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     </w:t>
      </w:r>
      <w:r w:rsidRPr="00434CC2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  </w:t>
      </w:r>
      <w:r w:rsidRPr="00C9774D">
        <w:rPr>
          <w:rFonts w:ascii="Times New Roman" w:hAnsi="Times New Roman"/>
          <w:bCs/>
          <w:color w:val="000000"/>
          <w:sz w:val="22"/>
          <w:szCs w:val="22"/>
          <w:lang w:bidi="sk-SK"/>
        </w:rPr>
        <w:t>Limbová 12</w:t>
      </w:r>
      <w:r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, </w:t>
      </w:r>
      <w:r w:rsidRPr="00C9774D">
        <w:rPr>
          <w:rFonts w:ascii="Times New Roman" w:hAnsi="Times New Roman"/>
          <w:bCs/>
          <w:color w:val="000000"/>
          <w:sz w:val="22"/>
          <w:szCs w:val="22"/>
          <w:lang w:bidi="sk-SK"/>
        </w:rPr>
        <w:t>833 03</w:t>
      </w:r>
      <w:r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  </w:t>
      </w:r>
      <w:r w:rsidRPr="00C9774D">
        <w:rPr>
          <w:rFonts w:ascii="Times New Roman" w:hAnsi="Times New Roman"/>
          <w:bCs/>
          <w:color w:val="000000"/>
          <w:sz w:val="22"/>
          <w:szCs w:val="22"/>
          <w:lang w:bidi="sk-SK"/>
        </w:rPr>
        <w:t>Bratislava</w:t>
      </w:r>
      <w:r w:rsidR="00A806BD" w:rsidRPr="00192A2B">
        <w:rPr>
          <w:rFonts w:ascii="Times New Roman" w:hAnsi="Times New Roman"/>
          <w:sz w:val="22"/>
          <w:szCs w:val="22"/>
        </w:rPr>
        <w:tab/>
      </w:r>
    </w:p>
    <w:p w14:paraId="6910C88D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0329B6F8" w14:textId="77777777" w:rsidTr="00D270EC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AC9CD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4C8BA0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53DEA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74E3BE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4751D088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8B9C973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7204A9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7E0F5F25" w14:textId="77777777" w:rsidTr="00D270EC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CE709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184525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219D8B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A5B622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4931FB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D764A0C" w14:textId="2259CD2D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6A20F2B0" w14:textId="0D0B44C0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3A49CEE8" w14:textId="77777777" w:rsidR="00D270EC" w:rsidRPr="008F2494" w:rsidRDefault="00A806BD" w:rsidP="00D270EC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11: </w:t>
      </w: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 </w:t>
      </w:r>
      <w:r w:rsidR="00D270EC"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D270EC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emocnica Poprad, </w:t>
      </w:r>
      <w:proofErr w:type="spellStart"/>
      <w:r w:rsidR="00D270EC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D270EC"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3C935A7F" w14:textId="3CE041BE" w:rsidR="00D270EC" w:rsidRDefault="00D270EC" w:rsidP="00D270EC">
      <w:pPr>
        <w:pStyle w:val="Zkladntext1"/>
        <w:tabs>
          <w:tab w:val="center" w:pos="4896"/>
        </w:tabs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 </w:t>
      </w: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ídlo: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C72F5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ícka 803, 058 01 Poprad</w:t>
      </w:r>
    </w:p>
    <w:p w14:paraId="2AA3BF86" w14:textId="6AAAECC2" w:rsidR="00A806BD" w:rsidRPr="00192A2B" w:rsidRDefault="00A806BD" w:rsidP="00D270EC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p w14:paraId="66F73711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2B606CBC" w14:textId="77777777" w:rsidTr="00D270EC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87AA4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55BBE6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6239E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616605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893D750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4AB7D787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42A1E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3267D5DE" w14:textId="77777777" w:rsidTr="00D270EC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825BD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0C9B66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B28CCC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D0216F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9F896B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4592211" w14:textId="77777777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1A198C6E" w14:textId="612D18C6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5BAEE6D7" w14:textId="77777777" w:rsidR="00D270EC" w:rsidRPr="00434CC2" w:rsidRDefault="00A806BD" w:rsidP="00D270EC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12: </w:t>
      </w:r>
      <w:r w:rsidR="00D270EC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D270EC"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Východoslovenský onkologický ústav, </w:t>
      </w:r>
      <w:proofErr w:type="spellStart"/>
      <w:r w:rsidR="00D270EC"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a.s</w:t>
      </w:r>
      <w:proofErr w:type="spellEnd"/>
      <w:r w:rsidR="00D270EC"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.</w:t>
      </w:r>
    </w:p>
    <w:p w14:paraId="5FDABEF7" w14:textId="77777777" w:rsidR="00D270EC" w:rsidRDefault="00D270EC" w:rsidP="00D270E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astislavova 43, 041 91 Košice</w:t>
      </w:r>
    </w:p>
    <w:p w14:paraId="638895D7" w14:textId="24D2457D" w:rsidR="00A806BD" w:rsidRPr="00192A2B" w:rsidRDefault="00823DB6" w:rsidP="00823DB6">
      <w:pPr>
        <w:tabs>
          <w:tab w:val="left" w:pos="708"/>
          <w:tab w:val="left" w:pos="256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65E8249E" w14:textId="77777777" w:rsidTr="00D270EC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94D79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4DD1CE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6A42E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85321C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3CE014E5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B8E72EC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DBD0DB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4B1D8640" w14:textId="77777777" w:rsidTr="00D270EC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1B10B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81BF33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90D6F4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9316CD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DE66E1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655DB8E1" w14:textId="3ADBC7CE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1C8D0AA5" w14:textId="69DE297D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31D9512D" w14:textId="25A9FFC6" w:rsidR="00D270EC" w:rsidRDefault="00A806BD" w:rsidP="00D270EC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</w:t>
      </w: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13</w:t>
      </w: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: </w:t>
      </w:r>
      <w:r w:rsidR="00D270EC" w:rsidRPr="008F2494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D270EC" w:rsidRPr="00BC0E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</w:t>
      </w:r>
      <w:r w:rsidR="00D270EC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so sídlom v Banskej Bystrici</w:t>
      </w:r>
      <w:r w:rsidR="00D270EC" w:rsidRPr="00BC0E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</w:p>
    <w:p w14:paraId="790BEB68" w14:textId="77777777" w:rsidR="00D270EC" w:rsidRPr="00BC0E95" w:rsidRDefault="00D270EC" w:rsidP="00D270E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 w:rsidRPr="00BC0E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BC0E95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Cesta k nemocnici 25/Hygiena Banská Bystrica, 975 56</w:t>
      </w:r>
    </w:p>
    <w:p w14:paraId="1457B677" w14:textId="51C947EE" w:rsidR="00A806BD" w:rsidRPr="00192A2B" w:rsidRDefault="00A806BD" w:rsidP="00D270EC">
      <w:pPr>
        <w:pStyle w:val="Zkladntext1"/>
        <w:spacing w:after="0" w:line="240" w:lineRule="auto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p w14:paraId="03FFC282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5BAD1290" w14:textId="77777777" w:rsidTr="00D270EC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5AF73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B8876C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0205C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565972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FB20CBA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6C9F431D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DEA001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7428D136" w14:textId="77777777" w:rsidTr="00D270EC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E141A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45F19A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5277B7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C767FE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ED642B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D5B0098" w14:textId="77777777" w:rsidR="00823DB6" w:rsidRDefault="00823DB6" w:rsidP="00D270EC">
      <w:pPr>
        <w:pStyle w:val="Zkladntext1"/>
        <w:spacing w:after="0" w:line="240" w:lineRule="auto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1671E519" w14:textId="77777777" w:rsidR="000517BC" w:rsidRDefault="000517BC" w:rsidP="00D270EC">
      <w:pPr>
        <w:pStyle w:val="Zkladntext1"/>
        <w:spacing w:after="0" w:line="240" w:lineRule="auto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73EF7AD0" w14:textId="77777777" w:rsidR="000517BC" w:rsidRDefault="000517BC" w:rsidP="00D270EC">
      <w:pPr>
        <w:pStyle w:val="Zkladntext1"/>
        <w:spacing w:after="0" w:line="240" w:lineRule="auto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33CA4AE1" w14:textId="2A6EB3AB" w:rsidR="00D270EC" w:rsidRPr="00434CC2" w:rsidRDefault="00A806BD" w:rsidP="00D270EC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lastRenderedPageBreak/>
        <w:t xml:space="preserve">Časť 14: </w:t>
      </w:r>
      <w:r w:rsidR="00D270EC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D270EC"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so sídlom v Dunajskej Strede</w:t>
      </w:r>
    </w:p>
    <w:p w14:paraId="72A7755F" w14:textId="67E76219" w:rsidR="00D270EC" w:rsidRPr="00434CC2" w:rsidRDefault="00D270EC" w:rsidP="00D270E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proofErr w:type="spellStart"/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Veľkoblahovská</w:t>
      </w:r>
      <w:proofErr w:type="spellEnd"/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1067/30, 929 01 Dunajská Streda</w:t>
      </w:r>
    </w:p>
    <w:p w14:paraId="6770EEB1" w14:textId="714D0BCA" w:rsidR="00A806BD" w:rsidRDefault="00A806BD" w:rsidP="00D270EC">
      <w:pPr>
        <w:rPr>
          <w:rFonts w:ascii="Times New Roman" w:hAnsi="Times New Roman"/>
          <w:bCs/>
          <w:color w:val="000000"/>
          <w:sz w:val="22"/>
          <w:szCs w:val="22"/>
          <w:lang w:bidi="sk-SK"/>
        </w:rPr>
      </w:pPr>
    </w:p>
    <w:p w14:paraId="7F9E3415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641AFEDD" w14:textId="77777777" w:rsidTr="00D270EC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1149E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C0EF81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B0F650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E63BB8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C8DE7D3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B03454B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63E91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05AEE625" w14:textId="77777777" w:rsidTr="00D270EC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05B58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AD30DC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38455C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C9A14E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3E00BC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D1AA57E" w14:textId="6509CB52" w:rsidR="00A806BD" w:rsidRDefault="00A806BD" w:rsidP="00A806BD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43C9FEA7" w14:textId="77777777" w:rsidR="00A806BD" w:rsidRDefault="00A806BD" w:rsidP="00A806BD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</w:p>
    <w:p w14:paraId="0D34B0FF" w14:textId="77777777" w:rsidR="00D270EC" w:rsidRPr="00434CC2" w:rsidRDefault="00A806BD" w:rsidP="00D270EC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15: </w:t>
      </w:r>
      <w:r w:rsidR="00D270EC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D270EC"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so sídlom v Rimavskej Sobote</w:t>
      </w:r>
    </w:p>
    <w:p w14:paraId="3976EE92" w14:textId="77777777" w:rsidR="00D270EC" w:rsidRDefault="00D270EC" w:rsidP="00D270EC">
      <w:pPr>
        <w:pStyle w:val="Zkladntext1"/>
        <w:spacing w:after="0" w:line="240" w:lineRule="auto"/>
        <w:ind w:left="360" w:firstLine="348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Sama Tomáši</w:t>
      </w:r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ka 14, 979 01 Rimavská Sobota</w:t>
      </w:r>
    </w:p>
    <w:p w14:paraId="78F57BEC" w14:textId="5BBA17EC" w:rsidR="00A806BD" w:rsidRPr="00192A2B" w:rsidRDefault="00A806BD" w:rsidP="00D270EC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p w14:paraId="7CA00165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07527773" w14:textId="77777777" w:rsidTr="00D270EC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278DA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C31218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9A06D3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0499E7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E91172B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F32CE2D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C4A11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6C364EC9" w14:textId="77777777" w:rsidTr="00D270EC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D2144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B1E0CE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0A1407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AF558A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7178DC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459E5168" w14:textId="65A5E875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3AED42BE" w14:textId="44C093A0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77C3B71B" w14:textId="77777777" w:rsidR="00D270EC" w:rsidRPr="00434CC2" w:rsidRDefault="00A806BD" w:rsidP="00D270EC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Časť </w:t>
      </w: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16</w:t>
      </w: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: </w:t>
      </w: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 xml:space="preserve"> </w:t>
      </w:r>
      <w:r w:rsidR="00D270EC"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Názov: </w:t>
      </w:r>
      <w:r w:rsidR="00D270EC"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Regionálny úrad verejného zdravotníctva so sídlom vo Veľkom Krtíši</w:t>
      </w:r>
    </w:p>
    <w:p w14:paraId="2A548750" w14:textId="77777777" w:rsidR="00D270EC" w:rsidRDefault="00D270EC" w:rsidP="00D270E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8F1581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Banícka 5, 990 01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Veľký Krtíš</w:t>
      </w:r>
    </w:p>
    <w:p w14:paraId="71B5131F" w14:textId="762EAD85" w:rsidR="00A806BD" w:rsidRPr="00192A2B" w:rsidRDefault="00A806BD" w:rsidP="00D270EC">
      <w:pPr>
        <w:pStyle w:val="Zkladntext1"/>
        <w:spacing w:after="0" w:line="240" w:lineRule="auto"/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p w14:paraId="4AAB8A11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26E54E2D" w14:textId="77777777" w:rsidTr="00D270EC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C871E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3854AD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55554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774152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311BD69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7A9C17B8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6DEFC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61122327" w14:textId="77777777" w:rsidTr="00D270EC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4EC04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0F1CDC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D301BC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F64CA8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E7AE2F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AEC3845" w14:textId="77777777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79CD114C" w14:textId="4B1D807A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79586AE6" w14:textId="77777777" w:rsidR="00D270EC" w:rsidRPr="008A1BB9" w:rsidRDefault="00A806BD" w:rsidP="00D270EC">
      <w:pPr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</w:pPr>
      <w:r w:rsidRPr="00A806BD"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Časť 17</w:t>
      </w:r>
      <w: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  <w:t>:</w:t>
      </w:r>
      <w:r w:rsidRPr="00A806BD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 </w:t>
      </w:r>
      <w:r w:rsidR="00D270EC" w:rsidRPr="008A1BB9"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Názov: </w:t>
      </w:r>
      <w:r w:rsidR="00D270EC" w:rsidRPr="008A1BB9">
        <w:rPr>
          <w:rFonts w:ascii="Times New Roman" w:eastAsia="Arial Narrow" w:hAnsi="Times New Roman"/>
          <w:bCs/>
          <w:color w:val="000000"/>
          <w:sz w:val="22"/>
          <w:szCs w:val="22"/>
          <w:lang w:eastAsia="sk-SK" w:bidi="sk-SK"/>
        </w:rPr>
        <w:t>Regionálny úrad verejného zdravotníctva so sídlom v Žiline</w:t>
      </w:r>
    </w:p>
    <w:p w14:paraId="5009E9A6" w14:textId="77777777" w:rsidR="00D270EC" w:rsidRDefault="00D270EC" w:rsidP="00D270EC">
      <w:pPr>
        <w:pStyle w:val="Zkladntext1"/>
        <w:spacing w:after="0" w:line="240" w:lineRule="auto"/>
        <w:ind w:left="720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 </w:t>
      </w:r>
      <w:r w:rsidRPr="00434CC2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Sídlo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 </w:t>
      </w:r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V.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proofErr w:type="spellStart"/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Spanyola</w:t>
      </w:r>
      <w:proofErr w:type="spellEnd"/>
      <w:r w:rsidRPr="00551776"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27, 011 71 Žilina</w:t>
      </w:r>
    </w:p>
    <w:p w14:paraId="0F820DBE" w14:textId="1A3EE15D" w:rsidR="00A806BD" w:rsidRPr="00192A2B" w:rsidRDefault="00A806BD" w:rsidP="00D270EC">
      <w:pPr>
        <w:rPr>
          <w:rFonts w:ascii="Times New Roman" w:hAnsi="Times New Roman"/>
          <w:b/>
          <w:bCs/>
          <w:color w:val="000000"/>
          <w:sz w:val="22"/>
          <w:szCs w:val="22"/>
          <w:lang w:bidi="sk-SK"/>
        </w:rPr>
      </w:pPr>
      <w:r w:rsidRPr="00192A2B">
        <w:rPr>
          <w:rFonts w:ascii="Times New Roman" w:hAnsi="Times New Roman"/>
          <w:sz w:val="22"/>
          <w:szCs w:val="22"/>
        </w:rPr>
        <w:tab/>
      </w:r>
    </w:p>
    <w:p w14:paraId="0B55F071" w14:textId="77777777" w:rsidR="00A806BD" w:rsidRPr="00192A2B" w:rsidRDefault="00A806BD" w:rsidP="00A806BD">
      <w:pPr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A806BD" w:rsidRPr="00192A2B" w14:paraId="7F956B50" w14:textId="77777777" w:rsidTr="00D270EC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5DE49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5DA269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2C74C8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88DFF2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603FEBD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2505881" w14:textId="77777777" w:rsidR="00A806BD" w:rsidRPr="00192A2B" w:rsidRDefault="00A806BD" w:rsidP="00A31C32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5FF70C" w14:textId="77777777" w:rsidR="00A806BD" w:rsidRPr="00192A2B" w:rsidRDefault="00A806BD" w:rsidP="00A31C32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A806BD" w:rsidRPr="00192A2B" w14:paraId="3B025B23" w14:textId="77777777" w:rsidTr="00D270EC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2D8BF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81D473" w14:textId="77777777" w:rsidR="00A806BD" w:rsidRPr="00192A2B" w:rsidRDefault="00A806BD" w:rsidP="00A31C32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C04168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99EF8C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87B39C" w14:textId="77777777" w:rsidR="00A806BD" w:rsidRPr="00192A2B" w:rsidRDefault="00A806BD" w:rsidP="00A31C32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219DAD5A" w14:textId="39102246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019EF8D8" w14:textId="77777777" w:rsidR="000517BC" w:rsidRDefault="000517BC" w:rsidP="000517BC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6177EDA4" w14:textId="75D4D93D" w:rsidR="000517BC" w:rsidRDefault="000517BC" w:rsidP="000517BC">
      <w:pPr>
        <w:pStyle w:val="Zkladntext1"/>
        <w:spacing w:after="0" w:line="240" w:lineRule="auto"/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</w:pPr>
      <w:r w:rsidRPr="000517BC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8: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2"/>
          <w:szCs w:val="22"/>
          <w:lang w:bidi="sk-SK"/>
        </w:rPr>
        <w:t>Názov: Ministerstvo zdravotníctva SR</w:t>
      </w:r>
    </w:p>
    <w:p w14:paraId="3AFFA355" w14:textId="7B65D564" w:rsidR="00A806BD" w:rsidRDefault="000517BC" w:rsidP="000517BC">
      <w:pPr>
        <w:ind w:firstLine="708"/>
        <w:jc w:val="lef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Cs/>
          <w:color w:val="000000"/>
          <w:sz w:val="22"/>
          <w:szCs w:val="22"/>
          <w:lang w:bidi="sk-SK"/>
        </w:rPr>
        <w:t xml:space="preserve">   </w:t>
      </w:r>
      <w:r>
        <w:rPr>
          <w:rFonts w:ascii="Times New Roman" w:hAnsi="Times New Roman"/>
          <w:bCs/>
          <w:color w:val="000000"/>
          <w:sz w:val="22"/>
          <w:szCs w:val="22"/>
          <w:lang w:bidi="sk-SK"/>
        </w:rPr>
        <w:t>Sídlo: Limbová 2, 837 52 Bratislava</w:t>
      </w:r>
    </w:p>
    <w:p w14:paraId="6AC8BD62" w14:textId="3216544F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tbl>
      <w:tblPr>
        <w:tblW w:w="7767" w:type="dxa"/>
        <w:tblInd w:w="1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0517BC" w:rsidRPr="00192A2B" w14:paraId="644A8007" w14:textId="77777777" w:rsidTr="00466211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D03F1" w14:textId="77777777" w:rsidR="000517BC" w:rsidRPr="00192A2B" w:rsidRDefault="000517BC" w:rsidP="0046621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DCD811" w14:textId="77777777" w:rsidR="000517BC" w:rsidRPr="00192A2B" w:rsidRDefault="000517BC" w:rsidP="0046621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59E1C2" w14:textId="77777777" w:rsidR="000517BC" w:rsidRPr="00192A2B" w:rsidRDefault="000517BC" w:rsidP="0046621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36CAA8" w14:textId="77777777" w:rsidR="000517BC" w:rsidRPr="00192A2B" w:rsidRDefault="000517BC" w:rsidP="0046621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2609808D" w14:textId="77777777" w:rsidR="000517BC" w:rsidRPr="00192A2B" w:rsidRDefault="000517BC" w:rsidP="0046621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55955BD1" w14:textId="77777777" w:rsidR="000517BC" w:rsidRPr="00192A2B" w:rsidRDefault="000517BC" w:rsidP="00466211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F03C69" w14:textId="77777777" w:rsidR="000517BC" w:rsidRPr="00192A2B" w:rsidRDefault="000517BC" w:rsidP="00466211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0517BC" w:rsidRPr="00192A2B" w14:paraId="6A2057CA" w14:textId="77777777" w:rsidTr="00466211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E7E5D" w14:textId="77777777" w:rsidR="000517BC" w:rsidRPr="00192A2B" w:rsidRDefault="000517BC" w:rsidP="0046621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E265E4" w14:textId="77777777" w:rsidR="000517BC" w:rsidRPr="00192A2B" w:rsidRDefault="000517BC" w:rsidP="00466211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6BA6D5" w14:textId="77777777" w:rsidR="000517BC" w:rsidRPr="00192A2B" w:rsidRDefault="000517BC" w:rsidP="0046621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EC0C67" w14:textId="77777777" w:rsidR="000517BC" w:rsidRPr="00192A2B" w:rsidRDefault="000517BC" w:rsidP="0046621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A488C9" w14:textId="77777777" w:rsidR="000517BC" w:rsidRPr="00192A2B" w:rsidRDefault="000517BC" w:rsidP="00466211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1DAD3058" w14:textId="18246B0D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482B8559" w14:textId="48A786F1" w:rsidR="00A806BD" w:rsidRDefault="00A806BD">
      <w:pPr>
        <w:jc w:val="left"/>
        <w:rPr>
          <w:rFonts w:ascii="Times New Roman" w:hAnsi="Times New Roman"/>
          <w:sz w:val="22"/>
          <w:szCs w:val="22"/>
        </w:rPr>
      </w:pPr>
    </w:p>
    <w:p w14:paraId="4036F785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  <w:b/>
          <w:bCs/>
        </w:rPr>
      </w:pPr>
      <w:bookmarkStart w:id="0" w:name="_GoBack"/>
      <w:bookmarkEnd w:id="0"/>
      <w:r w:rsidRPr="00192A2B">
        <w:rPr>
          <w:rFonts w:ascii="Times New Roman" w:hAnsi="Times New Roman"/>
          <w:b/>
          <w:bCs/>
        </w:rPr>
        <w:lastRenderedPageBreak/>
        <w:t xml:space="preserve">Cena ISOTM = </w:t>
      </w:r>
      <w:proofErr w:type="spellStart"/>
      <w:r w:rsidRPr="00192A2B">
        <w:rPr>
          <w:rFonts w:ascii="Times New Roman" w:hAnsi="Times New Roman"/>
          <w:b/>
          <w:bCs/>
        </w:rPr>
        <w:t>Sum</w:t>
      </w:r>
      <w:proofErr w:type="spellEnd"/>
      <w:r w:rsidRPr="00192A2B">
        <w:rPr>
          <w:rFonts w:ascii="Times New Roman" w:hAnsi="Times New Roman"/>
          <w:b/>
          <w:bCs/>
        </w:rPr>
        <w:t xml:space="preserve"> [(ISOT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+</w:t>
      </w:r>
      <w:proofErr w:type="spellStart"/>
      <w:r w:rsidRPr="00192A2B">
        <w:rPr>
          <w:rFonts w:ascii="Times New Roman" w:hAnsi="Times New Roman"/>
          <w:b/>
          <w:bCs/>
        </w:rPr>
        <w:t>Ki</w:t>
      </w:r>
      <w:proofErr w:type="spellEnd"/>
      <w:r w:rsidRPr="00192A2B">
        <w:rPr>
          <w:rFonts w:ascii="Times New Roman" w:hAnsi="Times New Roman"/>
          <w:b/>
          <w:bCs/>
        </w:rPr>
        <w:t>)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 xml:space="preserve"> x N</w:t>
      </w:r>
      <w:r w:rsidRPr="00192A2B">
        <w:rPr>
          <w:rFonts w:ascii="Times New Roman" w:hAnsi="Times New Roman"/>
          <w:b/>
          <w:bCs/>
          <w:sz w:val="14"/>
          <w:szCs w:val="18"/>
        </w:rPr>
        <w:t>DH</w:t>
      </w:r>
      <w:r w:rsidRPr="00192A2B">
        <w:rPr>
          <w:rFonts w:ascii="Times New Roman" w:hAnsi="Times New Roman"/>
          <w:b/>
          <w:bCs/>
        </w:rPr>
        <w:t>] / N</w:t>
      </w:r>
      <w:r w:rsidRPr="00192A2B">
        <w:rPr>
          <w:rFonts w:ascii="Times New Roman" w:hAnsi="Times New Roman"/>
          <w:b/>
          <w:bCs/>
          <w:sz w:val="14"/>
          <w:szCs w:val="18"/>
        </w:rPr>
        <w:t>DM</w:t>
      </w:r>
      <w:r w:rsidRPr="00192A2B">
        <w:rPr>
          <w:rFonts w:ascii="Times New Roman" w:hAnsi="Times New Roman"/>
          <w:b/>
          <w:bCs/>
        </w:rPr>
        <w:t xml:space="preserve"> [EUR/MWh]</w:t>
      </w:r>
    </w:p>
    <w:p w14:paraId="17C27034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192A2B" w:rsidRPr="00192A2B" w14:paraId="7AFDC814" w14:textId="77777777" w:rsidTr="00A848A1">
        <w:tc>
          <w:tcPr>
            <w:tcW w:w="1555" w:type="dxa"/>
          </w:tcPr>
          <w:p w14:paraId="195727E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ISOT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 xml:space="preserve">DH </w:t>
            </w:r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3FA368F1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hodnota „Ceny ISOT“ v EUR/MWh pre slovenskú obchodnú oblasť na dennom trhu organizovanom OKTE, a.s., zverejňovaná na web adrese https://www.okte.sk/sk v záložke Krátkodobý trh | Zverejnenie údajov | Mesačná správa o DT pre príslušný kalendárny mesiac a rok dodávky | v stĺpci „Cena“ pre príslušný deň „D“ a hodinu „H“ a mesiac „M“ dodávky;</w:t>
            </w:r>
          </w:p>
        </w:tc>
      </w:tr>
      <w:tr w:rsidR="00192A2B" w:rsidRPr="00192A2B" w14:paraId="68AE2FE3" w14:textId="77777777" w:rsidTr="00A848A1">
        <w:tc>
          <w:tcPr>
            <w:tcW w:w="1555" w:type="dxa"/>
          </w:tcPr>
          <w:p w14:paraId="74F1A1FF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H“</w:t>
            </w:r>
          </w:p>
        </w:tc>
        <w:tc>
          <w:tcPr>
            <w:tcW w:w="7507" w:type="dxa"/>
          </w:tcPr>
          <w:p w14:paraId="74E0A1DA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192A2B" w:rsidRPr="00192A2B" w14:paraId="3D4B73E9" w14:textId="77777777" w:rsidTr="00A848A1">
        <w:tc>
          <w:tcPr>
            <w:tcW w:w="1555" w:type="dxa"/>
          </w:tcPr>
          <w:p w14:paraId="7D7015DE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r w:rsidRPr="00192A2B">
              <w:rPr>
                <w:rFonts w:ascii="Times New Roman" w:hAnsi="Times New Roman"/>
                <w:b/>
                <w:bCs/>
              </w:rPr>
              <w:t>„D“</w:t>
            </w:r>
          </w:p>
        </w:tc>
        <w:tc>
          <w:tcPr>
            <w:tcW w:w="7507" w:type="dxa"/>
          </w:tcPr>
          <w:p w14:paraId="5003CFE5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pre účely výpočtu ceny podľa vzorca príslušný kalendárny deň dodávky;</w:t>
            </w:r>
          </w:p>
        </w:tc>
      </w:tr>
      <w:tr w:rsidR="00192A2B" w:rsidRPr="00192A2B" w14:paraId="0DBFCCF8" w14:textId="77777777" w:rsidTr="00A848A1">
        <w:tc>
          <w:tcPr>
            <w:tcW w:w="1555" w:type="dxa"/>
          </w:tcPr>
          <w:p w14:paraId="12AA84D1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H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32B6113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192A2B" w:rsidRPr="00192A2B" w14:paraId="0268E422" w14:textId="77777777" w:rsidTr="00A848A1">
        <w:tc>
          <w:tcPr>
            <w:tcW w:w="1555" w:type="dxa"/>
          </w:tcPr>
          <w:p w14:paraId="1226F2FB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„N</w:t>
            </w:r>
            <w:r w:rsidRPr="00192A2B">
              <w:rPr>
                <w:rFonts w:ascii="Times New Roman" w:hAnsi="Times New Roman"/>
                <w:b/>
                <w:bCs/>
                <w:sz w:val="14"/>
                <w:szCs w:val="18"/>
              </w:rPr>
              <w:t>DM</w:t>
            </w:r>
            <w:r w:rsidRPr="00192A2B">
              <w:rPr>
                <w:rFonts w:ascii="Times New Roman" w:hAnsi="Times New Roman"/>
              </w:rPr>
              <w:t>“</w:t>
            </w:r>
          </w:p>
        </w:tc>
        <w:tc>
          <w:tcPr>
            <w:tcW w:w="7507" w:type="dxa"/>
          </w:tcPr>
          <w:p w14:paraId="7B443317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odberateľom skutočne odobraté množstvo elektriny kumulatívne za celé príslušné fakturačné obdobie (kalendárny mesiac).</w:t>
            </w:r>
          </w:p>
        </w:tc>
      </w:tr>
      <w:tr w:rsidR="00192A2B" w:rsidRPr="00192A2B" w14:paraId="0913BA4A" w14:textId="77777777" w:rsidTr="00A848A1">
        <w:tc>
          <w:tcPr>
            <w:tcW w:w="1555" w:type="dxa"/>
          </w:tcPr>
          <w:p w14:paraId="0D0499B0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</w:rPr>
            </w:pPr>
            <w:proofErr w:type="spellStart"/>
            <w:r w:rsidRPr="00192A2B">
              <w:rPr>
                <w:rFonts w:ascii="Times New Roman" w:hAnsi="Times New Roman"/>
                <w:b/>
                <w:bCs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bCs/>
              </w:rPr>
              <w:t>“</w:t>
            </w:r>
          </w:p>
        </w:tc>
        <w:tc>
          <w:tcPr>
            <w:tcW w:w="7507" w:type="dxa"/>
          </w:tcPr>
          <w:p w14:paraId="0488A44C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192A2B" w:rsidRPr="00192A2B" w14:paraId="3974D224" w14:textId="77777777" w:rsidTr="00A848A1">
        <w:tc>
          <w:tcPr>
            <w:tcW w:w="1555" w:type="dxa"/>
          </w:tcPr>
          <w:p w14:paraId="54DE666D" w14:textId="77777777" w:rsidR="00192A2B" w:rsidRPr="00192A2B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192A2B">
              <w:rPr>
                <w:rFonts w:ascii="Times New Roman" w:hAnsi="Times New Roman"/>
              </w:rPr>
              <w:t xml:space="preserve">Hodnota koeficientu </w:t>
            </w:r>
            <w:proofErr w:type="spellStart"/>
            <w:r w:rsidRPr="00192A2B">
              <w:rPr>
                <w:rFonts w:ascii="Times New Roman" w:hAnsi="Times New Roman"/>
              </w:rPr>
              <w:t>Ki</w:t>
            </w:r>
            <w:proofErr w:type="spellEnd"/>
          </w:p>
        </w:tc>
        <w:tc>
          <w:tcPr>
            <w:tcW w:w="7507" w:type="dxa"/>
          </w:tcPr>
          <w:p w14:paraId="730C49B6" w14:textId="77777777" w:rsidR="00192A2B" w:rsidRPr="008323E4" w:rsidRDefault="00192A2B" w:rsidP="00A848A1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</w:rPr>
            </w:pPr>
            <w:r w:rsidRPr="008323E4">
              <w:rPr>
                <w:rFonts w:ascii="Times New Roman" w:hAnsi="Times New Roman"/>
              </w:rPr>
              <w:t>(na doplnenie) € bez DPH / MWh</w:t>
            </w:r>
          </w:p>
        </w:tc>
      </w:tr>
    </w:tbl>
    <w:p w14:paraId="51AE6ED7" w14:textId="77777777" w:rsidR="00192A2B" w:rsidRPr="00192A2B" w:rsidRDefault="00192A2B" w:rsidP="00192A2B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23B3397D" w14:textId="77777777" w:rsidR="00192A2B" w:rsidRPr="00192A2B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92A2B" w:rsidRDefault="005233BC" w:rsidP="005233BC">
      <w:pPr>
        <w:rPr>
          <w:rFonts w:ascii="Times New Roman" w:hAnsi="Times New Roman"/>
          <w:szCs w:val="22"/>
          <w:lang w:eastAsia="en-US"/>
        </w:rPr>
      </w:pPr>
      <w:r w:rsidRPr="00192A2B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8152A4" w14:textId="77777777" w:rsidR="00284350" w:rsidRDefault="00284350" w:rsidP="007F0D4C">
      <w:r>
        <w:separator/>
      </w:r>
    </w:p>
  </w:endnote>
  <w:endnote w:type="continuationSeparator" w:id="0">
    <w:p w14:paraId="0E8FB139" w14:textId="77777777" w:rsidR="00284350" w:rsidRDefault="00284350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215208" w14:textId="77777777" w:rsidR="00284350" w:rsidRDefault="00284350" w:rsidP="007F0D4C">
      <w:r>
        <w:separator/>
      </w:r>
    </w:p>
  </w:footnote>
  <w:footnote w:type="continuationSeparator" w:id="0">
    <w:p w14:paraId="62F08F63" w14:textId="77777777" w:rsidR="00284350" w:rsidRDefault="00284350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B1550D8"/>
    <w:multiLevelType w:val="hybridMultilevel"/>
    <w:tmpl w:val="6102E6DE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8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  <w:num w:numId="30">
    <w:abstractNumId w:val="27"/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517BC"/>
    <w:rsid w:val="0005242E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2A2B"/>
    <w:rsid w:val="00195E8D"/>
    <w:rsid w:val="001A55DF"/>
    <w:rsid w:val="001A7F03"/>
    <w:rsid w:val="001B5E27"/>
    <w:rsid w:val="001C40B1"/>
    <w:rsid w:val="001C4DC4"/>
    <w:rsid w:val="001D7EFA"/>
    <w:rsid w:val="001F788F"/>
    <w:rsid w:val="002024DC"/>
    <w:rsid w:val="00217D57"/>
    <w:rsid w:val="00230947"/>
    <w:rsid w:val="00235718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1E2"/>
    <w:rsid w:val="002758CF"/>
    <w:rsid w:val="00275A09"/>
    <w:rsid w:val="00283C1F"/>
    <w:rsid w:val="00284350"/>
    <w:rsid w:val="00291C2E"/>
    <w:rsid w:val="00294290"/>
    <w:rsid w:val="002953E9"/>
    <w:rsid w:val="002B21C6"/>
    <w:rsid w:val="002E21F7"/>
    <w:rsid w:val="002F37DD"/>
    <w:rsid w:val="00305E84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74D6"/>
    <w:rsid w:val="003A77E3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43B8F"/>
    <w:rsid w:val="004510F1"/>
    <w:rsid w:val="0045441F"/>
    <w:rsid w:val="00460730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36DEA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B0CCF"/>
    <w:rsid w:val="005D3FD0"/>
    <w:rsid w:val="005D4CBF"/>
    <w:rsid w:val="005E325B"/>
    <w:rsid w:val="005F0686"/>
    <w:rsid w:val="005F3200"/>
    <w:rsid w:val="005F7EDC"/>
    <w:rsid w:val="0061466D"/>
    <w:rsid w:val="006211F7"/>
    <w:rsid w:val="00623A5C"/>
    <w:rsid w:val="0062674B"/>
    <w:rsid w:val="0064062E"/>
    <w:rsid w:val="00666C22"/>
    <w:rsid w:val="006747F6"/>
    <w:rsid w:val="00682AAD"/>
    <w:rsid w:val="00685CF7"/>
    <w:rsid w:val="006939CB"/>
    <w:rsid w:val="006977E3"/>
    <w:rsid w:val="006A29B1"/>
    <w:rsid w:val="006A4877"/>
    <w:rsid w:val="006D0837"/>
    <w:rsid w:val="006D3C55"/>
    <w:rsid w:val="006E0662"/>
    <w:rsid w:val="006E5C9C"/>
    <w:rsid w:val="00706918"/>
    <w:rsid w:val="00713B69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96745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3DB6"/>
    <w:rsid w:val="008245DF"/>
    <w:rsid w:val="00825562"/>
    <w:rsid w:val="008323E4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A1BB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3C3"/>
    <w:rsid w:val="0096440E"/>
    <w:rsid w:val="009654BD"/>
    <w:rsid w:val="00965FF5"/>
    <w:rsid w:val="00966BE0"/>
    <w:rsid w:val="00984791"/>
    <w:rsid w:val="00993D11"/>
    <w:rsid w:val="009966B9"/>
    <w:rsid w:val="009A74B4"/>
    <w:rsid w:val="009A7CD7"/>
    <w:rsid w:val="009B6878"/>
    <w:rsid w:val="009C5612"/>
    <w:rsid w:val="009E0BF3"/>
    <w:rsid w:val="009E2D86"/>
    <w:rsid w:val="009E3756"/>
    <w:rsid w:val="009F11EC"/>
    <w:rsid w:val="00A47F94"/>
    <w:rsid w:val="00A53C24"/>
    <w:rsid w:val="00A62199"/>
    <w:rsid w:val="00A806BD"/>
    <w:rsid w:val="00A80BB9"/>
    <w:rsid w:val="00A852B8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48ED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23419"/>
    <w:rsid w:val="00D270EC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070D2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E47BB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806BD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776021EB-E8D7-47F4-A29E-91455AFBD0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35</Words>
  <Characters>5335</Characters>
  <Application>Microsoft Office Word</Application>
  <DocSecurity>0</DocSecurity>
  <Lines>44</Lines>
  <Paragraphs>1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2-01T14:50:00Z</dcterms:created>
  <dcterms:modified xsi:type="dcterms:W3CDTF">2023-11-03T07:47:00Z</dcterms:modified>
</cp:coreProperties>
</file>